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29DE" w:rsidRPr="00EA5CB4" w:rsidRDefault="0088197E" w:rsidP="008822E9">
      <w:pPr>
        <w:rPr>
          <w:lang w:val="en-US"/>
        </w:rPr>
      </w:pPr>
      <w:r w:rsidRPr="00955E4C">
        <w:rPr>
          <w:noProof/>
          <w:color w:val="515251"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7" o:spid="_x0000_s1027" type="#_x0000_t202" style="position:absolute;margin-left:2.2pt;margin-top:-19.4pt;width:458.25pt;height:25.4pt;z-index:2516454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" filled="f" stroked="f">
            <v:textbox style="mso-next-textbox:#Text Box 7">
              <w:txbxContent>
                <w:p w:rsidR="00672D61" w:rsidRPr="003A3A5E" w:rsidRDefault="0043295E" w:rsidP="003A3A5E">
                  <w:pPr>
                    <w:spacing w:after="80" w:line="240" w:lineRule="auto"/>
                    <w:jc w:val="center"/>
                    <w:rPr>
                      <w:rFonts w:ascii="Open Sans Light" w:hAnsi="Open Sans Light" w:cs="Open Sans Light"/>
                      <w:color w:val="AE4E4E"/>
                      <w:sz w:val="24"/>
                      <w:szCs w:val="24"/>
                      <w:lang w:val="en-US"/>
                    </w:rPr>
                  </w:pPr>
                  <w:proofErr w:type="gramStart"/>
                  <w:r>
                    <w:rPr>
                      <w:rFonts w:ascii="Open Sans Light" w:hAnsi="Open Sans Light" w:cs="Open Sans Light"/>
                      <w:color w:val="AE4E4E"/>
                      <w:sz w:val="24"/>
                      <w:szCs w:val="24"/>
                      <w:lang w:val="en-US"/>
                    </w:rPr>
                    <w:t>phone</w:t>
                  </w:r>
                  <w:proofErr w:type="gramEnd"/>
                  <w:r>
                    <w:rPr>
                      <w:rFonts w:ascii="Open Sans Light" w:hAnsi="Open Sans Light" w:cs="Open Sans Light"/>
                      <w:color w:val="AE4E4E"/>
                      <w:sz w:val="24"/>
                      <w:szCs w:val="24"/>
                      <w:lang w:val="en-US"/>
                    </w:rPr>
                    <w:t>: +(1</w:t>
                  </w:r>
                  <w:r w:rsidR="00672D61" w:rsidRPr="003A3A5E">
                    <w:rPr>
                      <w:rFonts w:ascii="Open Sans Light" w:hAnsi="Open Sans Light" w:cs="Open Sans Light"/>
                      <w:color w:val="AE4E4E"/>
                      <w:sz w:val="24"/>
                      <w:szCs w:val="24"/>
                      <w:lang w:val="en-US"/>
                    </w:rPr>
                    <w:t xml:space="preserve">) </w:t>
                  </w:r>
                  <w:r>
                    <w:rPr>
                      <w:rFonts w:ascii="Open Sans Light" w:hAnsi="Open Sans Light" w:cs="Open Sans Light"/>
                      <w:color w:val="AE4E4E"/>
                      <w:sz w:val="24"/>
                      <w:szCs w:val="24"/>
                      <w:lang w:val="en-US"/>
                    </w:rPr>
                    <w:t>226 821 1630</w:t>
                  </w:r>
                  <w:r w:rsidR="003A3A5E" w:rsidRPr="003A3A5E">
                    <w:rPr>
                      <w:rFonts w:ascii="Open Sans Light" w:hAnsi="Open Sans Light" w:cs="Open Sans Light"/>
                      <w:color w:val="AE4E4E"/>
                      <w:sz w:val="24"/>
                      <w:szCs w:val="24"/>
                      <w:lang w:val="en-US"/>
                    </w:rPr>
                    <w:t xml:space="preserve"> - </w:t>
                  </w:r>
                  <w:r w:rsidR="00672D61" w:rsidRPr="003A3A5E">
                    <w:rPr>
                      <w:rFonts w:ascii="Open Sans Light" w:hAnsi="Open Sans Light" w:cs="Open Sans Light"/>
                      <w:color w:val="AE4E4E"/>
                      <w:sz w:val="24"/>
                      <w:szCs w:val="24"/>
                      <w:lang w:val="en-US"/>
                    </w:rPr>
                    <w:t xml:space="preserve">email: </w:t>
                  </w:r>
                  <w:r>
                    <w:rPr>
                      <w:rFonts w:ascii="Open Sans Light" w:hAnsi="Open Sans Light" w:cs="Open Sans Light"/>
                      <w:color w:val="AE4E4E"/>
                      <w:sz w:val="24"/>
                      <w:szCs w:val="24"/>
                      <w:lang w:val="en-US"/>
                    </w:rPr>
                    <w:t>siabhowmick@gmail.com</w:t>
                  </w:r>
                </w:p>
              </w:txbxContent>
            </v:textbox>
          </v:shape>
        </w:pict>
      </w:r>
      <w:r w:rsidRPr="00955E4C">
        <w:rPr>
          <w:noProof/>
          <w:color w:val="2D2D2D"/>
          <w:lang w:val="en-US"/>
        </w:rPr>
        <w:pict>
          <v:shape id="Text Box 5" o:spid="_x0000_s1026" type="#_x0000_t202" style="position:absolute;margin-left:8.25pt;margin-top:-60pt;width:452.2pt;height:54.75pt;z-index:2516444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" filled="f" stroked="f">
            <v:textbox style="mso-next-textbox:#Text Box 5">
              <w:txbxContent>
                <w:p w:rsidR="00F629E5" w:rsidRPr="003A3A5E" w:rsidRDefault="0043295E" w:rsidP="003A3A5E">
                  <w:pPr>
                    <w:jc w:val="center"/>
                    <w:rPr>
                      <w:rFonts w:ascii="Open Sans Semibold" w:hAnsi="Open Sans Semibold" w:cs="Open Sans Semibold"/>
                      <w:color w:val="2D2D2D"/>
                      <w:spacing w:val="-6"/>
                      <w:sz w:val="64"/>
                      <w:szCs w:val="64"/>
                      <w:lang w:val="en-US"/>
                    </w:rPr>
                  </w:pPr>
                  <w:r>
                    <w:rPr>
                      <w:rFonts w:ascii="Open Sans Semibold" w:hAnsi="Open Sans Semibold" w:cs="Open Sans Semibold"/>
                      <w:color w:val="2D2D2D"/>
                      <w:spacing w:val="-6"/>
                      <w:sz w:val="64"/>
                      <w:szCs w:val="64"/>
                      <w:lang w:val="en-US"/>
                    </w:rPr>
                    <w:t>Sia Bhowmick</w:t>
                  </w:r>
                </w:p>
              </w:txbxContent>
            </v:textbox>
          </v:shape>
        </w:pict>
      </w:r>
      <w:r w:rsidRPr="00955E4C">
        <w:rPr>
          <w:noProof/>
          <w:color w:val="19A698"/>
          <w:lang w:val="en-US"/>
        </w:rPr>
        <w:pict>
          <v:rect id="Rectangle 61" o:spid="_x0000_s1048" style="position:absolute;margin-left:-71.65pt;margin-top:-88.5pt;width:612pt;height:11in;z-index:251641342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" fillcolor="#f3f3f3" stroked="f">
            <w10:wrap anchorx="margin"/>
          </v:rect>
        </w:pict>
      </w:r>
      <w:r w:rsidRPr="00955E4C">
        <w:rPr>
          <w:noProof/>
          <w:color w:val="2D2D2D"/>
          <w:lang w:val="en-US"/>
        </w:rPr>
        <w:pict>
          <v:shape id="Text Box 31" o:spid="_x0000_s1047" type="#_x0000_t202" style="position:absolute;margin-left:-55.25pt;margin-top:63.8pt;width:213.45pt;height:322.45pt;z-index:2516597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P7SuQIAAMQ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" filled="f" stroked="f">
            <v:textbox style="mso-next-textbox:#Text Box 31">
              <w:txbxContent>
                <w:p w:rsidR="000379E8" w:rsidRPr="0088197E" w:rsidRDefault="0088197E" w:rsidP="0088197E">
                  <w:pPr>
                    <w:pStyle w:val="ListParagraph"/>
                    <w:numPr>
                      <w:ilvl w:val="0"/>
                      <w:numId w:val="1"/>
                    </w:numPr>
                    <w:spacing w:after="40" w:line="228" w:lineRule="auto"/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</w:pPr>
                  <w:r w:rsidRPr="0088197E"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  <w:t>Experience in data analysis and visualization  in Excel, R, Python; experience with SQL</w:t>
                  </w:r>
                </w:p>
                <w:p w:rsidR="0088197E" w:rsidRPr="0088197E" w:rsidRDefault="0088197E" w:rsidP="0088197E">
                  <w:pPr>
                    <w:pStyle w:val="ListParagraph"/>
                    <w:numPr>
                      <w:ilvl w:val="0"/>
                      <w:numId w:val="1"/>
                    </w:numPr>
                    <w:spacing w:after="40" w:line="228" w:lineRule="auto"/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</w:pPr>
                  <w:r w:rsidRPr="0088197E"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  <w:t>Experience working as retail associate</w:t>
                  </w:r>
                </w:p>
                <w:p w:rsidR="0088197E" w:rsidRPr="0088197E" w:rsidRDefault="0088197E" w:rsidP="0088197E">
                  <w:pPr>
                    <w:pStyle w:val="ListParagraph"/>
                    <w:numPr>
                      <w:ilvl w:val="0"/>
                      <w:numId w:val="1"/>
                    </w:numPr>
                    <w:spacing w:after="40" w:line="228" w:lineRule="auto"/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</w:pPr>
                  <w:r w:rsidRPr="0088197E"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  <w:t>Experienced researcher - proven ability to quickly learn and explain complex technical concepts in writing</w:t>
                  </w:r>
                </w:p>
                <w:p w:rsidR="0088197E" w:rsidRPr="0088197E" w:rsidRDefault="0088197E" w:rsidP="0088197E">
                  <w:pPr>
                    <w:pStyle w:val="ListParagraph"/>
                    <w:numPr>
                      <w:ilvl w:val="0"/>
                      <w:numId w:val="1"/>
                    </w:numPr>
                    <w:spacing w:after="40" w:line="228" w:lineRule="auto"/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</w:pPr>
                  <w:r w:rsidRPr="0088197E"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  <w:t>Experience working with multiple projects, demonstrating excellent organization, time management, and prioritization skills</w:t>
                  </w:r>
                </w:p>
                <w:p w:rsidR="0088197E" w:rsidRPr="0088197E" w:rsidRDefault="0088197E" w:rsidP="0088197E">
                  <w:pPr>
                    <w:pStyle w:val="ListParagraph"/>
                    <w:numPr>
                      <w:ilvl w:val="0"/>
                      <w:numId w:val="1"/>
                    </w:numPr>
                    <w:spacing w:after="40" w:line="228" w:lineRule="auto"/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</w:pPr>
                  <w:r w:rsidRPr="0088197E"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  <w:t>Experience with content and project management in Confluence and crating project summaries and guidelines</w:t>
                  </w:r>
                </w:p>
                <w:p w:rsidR="0088197E" w:rsidRPr="0088197E" w:rsidRDefault="0088197E" w:rsidP="0088197E">
                  <w:pPr>
                    <w:pStyle w:val="ListParagraph"/>
                    <w:numPr>
                      <w:ilvl w:val="0"/>
                      <w:numId w:val="1"/>
                    </w:numPr>
                    <w:spacing w:after="40" w:line="228" w:lineRule="auto"/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</w:pPr>
                  <w:r w:rsidRPr="0088197E"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  <w:t>Effective multi-</w:t>
                  </w:r>
                  <w:proofErr w:type="spellStart"/>
                  <w:r w:rsidRPr="0088197E"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  <w:t>tasker</w:t>
                  </w:r>
                  <w:proofErr w:type="spellEnd"/>
                  <w:r w:rsidRPr="0088197E"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  <w:t>, with the ability to thrive in fast-paced environments</w:t>
                  </w:r>
                </w:p>
                <w:p w:rsidR="0088197E" w:rsidRPr="0088197E" w:rsidRDefault="0088197E" w:rsidP="0088197E">
                  <w:pPr>
                    <w:pStyle w:val="ListParagraph"/>
                    <w:numPr>
                      <w:ilvl w:val="0"/>
                      <w:numId w:val="1"/>
                    </w:numPr>
                    <w:spacing w:after="40" w:line="228" w:lineRule="auto"/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</w:pPr>
                  <w:r w:rsidRPr="0088197E"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  <w:t>Possess keen attention to detail</w:t>
                  </w:r>
                </w:p>
                <w:p w:rsidR="0088197E" w:rsidRPr="0088197E" w:rsidRDefault="0088197E" w:rsidP="0088197E">
                  <w:pPr>
                    <w:pStyle w:val="ListParagraph"/>
                    <w:numPr>
                      <w:ilvl w:val="0"/>
                      <w:numId w:val="1"/>
                    </w:numPr>
                    <w:spacing w:after="40" w:line="228" w:lineRule="auto"/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</w:pPr>
                  <w:r w:rsidRPr="0088197E"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  <w:t>Results-oriented problem solver; skilled at evaluating options and generating solutions</w:t>
                  </w:r>
                </w:p>
                <w:p w:rsidR="0088197E" w:rsidRPr="0088197E" w:rsidRDefault="0088197E" w:rsidP="0088197E">
                  <w:pPr>
                    <w:pStyle w:val="ListParagraph"/>
                    <w:numPr>
                      <w:ilvl w:val="0"/>
                      <w:numId w:val="1"/>
                    </w:numPr>
                    <w:spacing w:after="40" w:line="228" w:lineRule="auto"/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</w:pPr>
                  <w:r w:rsidRPr="0088197E"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  <w:t>Contributing expertise and foll</w:t>
                  </w:r>
                  <w:r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  <w:t>owing leadershi</w:t>
                  </w:r>
                  <w:r w:rsidRPr="0088197E">
                    <w:rPr>
                      <w:rFonts w:asciiTheme="minorHAnsi" w:hAnsiTheme="minorHAnsi" w:cs="Open Sans Light"/>
                      <w:color w:val="878787"/>
                      <w:spacing w:val="-18"/>
                      <w:sz w:val="25"/>
                      <w:szCs w:val="25"/>
                      <w:lang w:val="en-US"/>
                    </w:rPr>
                    <w:t>p directives as required</w:t>
                  </w:r>
                </w:p>
              </w:txbxContent>
            </v:textbox>
          </v:shape>
        </w:pict>
      </w:r>
      <w:r w:rsidRPr="00955E4C">
        <w:rPr>
          <w:noProof/>
          <w:color w:val="2D2D2D"/>
          <w:lang w:val="en-US"/>
        </w:rPr>
        <w:pict>
          <v:shape id="Text Box 30" o:spid="_x0000_s1030" type="#_x0000_t202" style="position:absolute;margin-left:-55.25pt;margin-top:32.2pt;width:213.45pt;height:31.6pt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" filled="f" stroked="f">
            <v:textbox style="mso-next-textbox:#Text Box 30">
              <w:txbxContent>
                <w:p w:rsidR="000379E8" w:rsidRPr="003A3A5E" w:rsidRDefault="0088197E">
                  <w:pPr>
                    <w:rPr>
                      <w:rFonts w:ascii="Open Sans Semibold" w:hAnsi="Open Sans Semibold" w:cs="Open Sans Semibold"/>
                      <w:color w:val="2D2D2D"/>
                      <w:sz w:val="40"/>
                      <w:szCs w:val="40"/>
                      <w:lang w:val="en-US"/>
                    </w:rPr>
                  </w:pPr>
                  <w:r>
                    <w:rPr>
                      <w:rFonts w:ascii="Open Sans Semibold" w:hAnsi="Open Sans Semibold" w:cs="Open Sans Semibold"/>
                      <w:color w:val="2D2D2D"/>
                      <w:sz w:val="40"/>
                      <w:szCs w:val="40"/>
                      <w:lang w:val="en-US"/>
                    </w:rPr>
                    <w:t>SKILLS</w:t>
                  </w:r>
                </w:p>
              </w:txbxContent>
            </v:textbox>
          </v:shape>
        </w:pict>
      </w:r>
      <w:r w:rsidRPr="00955E4C">
        <w:rPr>
          <w:noProof/>
          <w:color w:val="2D2D2D"/>
          <w:lang w:val="en-US"/>
        </w:rPr>
        <w:pict>
          <v:rect id="Rectangle 68" o:spid="_x0000_s1050" style="position:absolute;margin-left:-53.65pt;margin-top:26.25pt;width:211.85pt;height:5in;z-index:25164410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" fillcolor="white [3212]" stroked="f"/>
        </w:pict>
      </w:r>
      <w:r w:rsidRPr="00955E4C">
        <w:rPr>
          <w:noProof/>
          <w:color w:val="2D2D2D"/>
          <w:lang w:val="en-US"/>
        </w:rPr>
        <w:pict>
          <v:shape id="Text Box 8" o:spid="_x0000_s1028" type="#_x0000_t202" style="position:absolute;margin-left:173.2pt;margin-top:44.55pt;width:352.5pt;height:36pt;z-index:2516464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" filled="f" stroked="f">
            <v:textbox style="mso-next-textbox:#Text Box 8">
              <w:txbxContent>
                <w:p w:rsidR="00672D61" w:rsidRPr="003A3A5E" w:rsidRDefault="003A3A5E" w:rsidP="006E07CE">
                  <w:pPr>
                    <w:rPr>
                      <w:rFonts w:ascii="Open Sans Semibold" w:hAnsi="Open Sans Semibold" w:cs="Open Sans Semibold"/>
                      <w:color w:val="2D2D2D"/>
                      <w:sz w:val="40"/>
                      <w:szCs w:val="40"/>
                      <w:lang w:val="en-US"/>
                    </w:rPr>
                  </w:pPr>
                  <w:r>
                    <w:rPr>
                      <w:rFonts w:ascii="Open Sans Semibold" w:hAnsi="Open Sans Semibold" w:cs="Open Sans Semibold"/>
                      <w:color w:val="2D2D2D"/>
                      <w:sz w:val="40"/>
                      <w:szCs w:val="40"/>
                      <w:lang w:val="en-US"/>
                    </w:rPr>
                    <w:t>WORK EXPERIENCE</w:t>
                  </w:r>
                </w:p>
              </w:txbxContent>
            </v:textbox>
          </v:shape>
        </w:pict>
      </w:r>
      <w:r w:rsidRPr="00955E4C">
        <w:rPr>
          <w:noProof/>
          <w:color w:val="2D2D2D"/>
          <w:lang w:val="en-US"/>
        </w:rPr>
        <w:pict>
          <v:rect id="Rectangle 67" o:spid="_x0000_s1052" style="position:absolute;margin-left:173.2pt;margin-top:495.35pt;width:349.15pt;height:203.25pt;z-index:251643953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" fillcolor="white [3212]" stroked="f"/>
        </w:pict>
      </w:r>
      <w:r w:rsidRPr="00955E4C">
        <w:rPr>
          <w:noProof/>
          <w:color w:val="2D2D2D"/>
          <w:lang w:val="en-US"/>
        </w:rPr>
        <w:pict>
          <v:rect id="Rectangle 69" o:spid="_x0000_s1049" style="position:absolute;margin-left:-53.65pt;margin-top:396.7pt;width:211.85pt;height:297.05pt;z-index:251644259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" fillcolor="white [3212]" stroked="f"/>
        </w:pict>
      </w:r>
      <w:r w:rsidRPr="00955E4C">
        <w:rPr>
          <w:noProof/>
          <w:color w:val="2D2D2D"/>
          <w:lang w:val="en-US"/>
        </w:rPr>
        <w:pict>
          <v:shape id="Text Box 32" o:spid="_x0000_s1031" type="#_x0000_t202" style="position:absolute;margin-left:-53.65pt;margin-top:404.2pt;width:213.45pt;height:31.6pt;z-index:2516608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u0ZuwIAAMI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" filled="f" stroked="f">
            <v:textbox>
              <w:txbxContent>
                <w:p w:rsidR="008822E9" w:rsidRPr="003A3A5E" w:rsidRDefault="0088197E">
                  <w:pPr>
                    <w:rPr>
                      <w:rFonts w:ascii="Open Sans Semibold" w:hAnsi="Open Sans Semibold" w:cs="Open Sans Semibold"/>
                      <w:color w:val="2D2D2D"/>
                      <w:sz w:val="40"/>
                      <w:szCs w:val="40"/>
                      <w:lang w:val="en-US"/>
                    </w:rPr>
                  </w:pPr>
                  <w:r>
                    <w:rPr>
                      <w:rFonts w:ascii="Open Sans Semibold" w:hAnsi="Open Sans Semibold" w:cs="Open Sans Semibold"/>
                      <w:color w:val="2D2D2D"/>
                      <w:sz w:val="40"/>
                      <w:szCs w:val="40"/>
                      <w:lang w:val="en-US"/>
                    </w:rPr>
                    <w:t>LEADERSHIP ROLES</w:t>
                  </w:r>
                </w:p>
              </w:txbxContent>
            </v:textbox>
          </v:shape>
        </w:pict>
      </w:r>
      <w:r w:rsidR="0043295E" w:rsidRPr="00955E4C">
        <w:rPr>
          <w:noProof/>
          <w:color w:val="2D2D2D"/>
          <w:lang w:val="en-US"/>
        </w:rPr>
        <w:pict>
          <v:rect id="Rectangle 66" o:spid="_x0000_s1051" style="position:absolute;margin-left:173.2pt;margin-top:44.55pt;width:349.15pt;height:439.15pt;z-index:2516438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" fillcolor="white [3212]" stroked="f"/>
        </w:pict>
      </w:r>
      <w:bookmarkStart w:id="0" w:name="_GoBack"/>
      <w:bookmarkEnd w:id="0"/>
      <w:r w:rsidR="00955E4C" w:rsidRPr="00955E4C">
        <w:rPr>
          <w:noProof/>
          <w:color w:val="2D2D2D"/>
          <w:lang w:val="en-US"/>
        </w:rPr>
        <w:pict>
          <v:shape id="Text Box 21" o:spid="_x0000_s1029" type="#_x0000_t202" style="position:absolute;margin-left:177.75pt;margin-top:516pt;width:352.5pt;height:36pt;z-index:2516536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JJ0tw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" filled="f" stroked="f">
            <v:textbox style="mso-next-textbox:#Text Box 21">
              <w:txbxContent>
                <w:p w:rsidR="000379E8" w:rsidRPr="003A3A5E" w:rsidRDefault="003A3A5E" w:rsidP="003A3A5E">
                  <w:pPr>
                    <w:rPr>
                      <w:rFonts w:ascii="Open Sans Semibold" w:hAnsi="Open Sans Semibold" w:cs="Open Sans Semibold"/>
                      <w:color w:val="2D2D2D"/>
                      <w:sz w:val="40"/>
                      <w:szCs w:val="40"/>
                      <w:lang w:val="en-US"/>
                    </w:rPr>
                  </w:pPr>
                  <w:r>
                    <w:rPr>
                      <w:rFonts w:ascii="Open Sans Semibold" w:hAnsi="Open Sans Semibold" w:cs="Open Sans Semibold"/>
                      <w:color w:val="2D2D2D"/>
                      <w:sz w:val="40"/>
                      <w:szCs w:val="40"/>
                      <w:lang w:val="en-US"/>
                    </w:rPr>
                    <w:t>EDUCATION</w:t>
                  </w:r>
                </w:p>
              </w:txbxContent>
            </v:textbox>
          </v:shape>
        </w:pict>
      </w:r>
      <w:r w:rsidR="00955E4C" w:rsidRPr="00955E4C">
        <w:rPr>
          <w:noProof/>
          <w:color w:val="2D2D2D"/>
          <w:lang w:val="en-US"/>
        </w:rPr>
        <w:pict>
          <v:shape id="Text Box 10" o:spid="_x0000_s1032" type="#_x0000_t202" style="position:absolute;margin-left:178.1pt;margin-top:222.75pt;width:337.5pt;height:81pt;z-index:2516485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" filled="f" stroked="f">
            <v:textbox>
              <w:txbxContent>
                <w:p w:rsidR="002B38C2" w:rsidRPr="000159C3" w:rsidRDefault="002B38C2" w:rsidP="006E07CE">
                  <w:pPr>
                    <w:spacing w:line="216" w:lineRule="auto"/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Lorem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ipsum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dolor sit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ame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consectetur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adipisicing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eli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sed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do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eiusmod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tempor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incididun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u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labore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et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dolore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magna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U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enim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ad minim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veniam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quis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nostrud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exercitation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ullamco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laboris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nisi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u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aliquip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ex ea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commodo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consequa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.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Duis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aute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irure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dolor in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reprehenderi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in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voluptate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veli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.</w:t>
                  </w:r>
                </w:p>
              </w:txbxContent>
            </v:textbox>
          </v:shape>
        </w:pict>
      </w:r>
      <w:r w:rsidR="00955E4C" w:rsidRPr="00955E4C">
        <w:rPr>
          <w:noProof/>
          <w:color w:val="2D2D2D"/>
          <w:lang w:val="en-US"/>
        </w:rPr>
        <w:pict>
          <v:shape id="Text Box 18" o:spid="_x0000_s1033" type="#_x0000_t202" style="position:absolute;margin-left:178.1pt;margin-top:329.6pt;width:337.5pt;height:42pt;z-index:2516505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" filled="f" stroked="f">
            <v:textbox>
              <w:txbxContent>
                <w:p w:rsidR="001B0A2E" w:rsidRPr="000159C3" w:rsidRDefault="001B0A2E" w:rsidP="006E07CE">
                  <w:pPr>
                    <w:spacing w:line="216" w:lineRule="auto"/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Lorem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ipsum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gram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dolor sit</w:t>
                  </w:r>
                  <w:proofErr w:type="gram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ame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consectetur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adipisicing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eli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sed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do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eiusmod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tempor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incid</w:t>
                  </w:r>
                  <w:r w:rsidR="00D72B62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idunt</w:t>
                  </w:r>
                  <w:proofErr w:type="spellEnd"/>
                  <w:r w:rsidR="00D72B62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="00D72B62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ut</w:t>
                  </w:r>
                  <w:proofErr w:type="spellEnd"/>
                  <w:r w:rsidR="00D72B62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="00D72B62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labore</w:t>
                  </w:r>
                  <w:proofErr w:type="spellEnd"/>
                  <w:r w:rsidR="00D72B62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et </w:t>
                  </w:r>
                  <w:proofErr w:type="spellStart"/>
                  <w:r w:rsidR="00D72B62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dolore</w:t>
                  </w:r>
                  <w:proofErr w:type="spellEnd"/>
                  <w:r w:rsidR="00D72B62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magna.</w:t>
                  </w:r>
                </w:p>
              </w:txbxContent>
            </v:textbox>
          </v:shape>
        </w:pict>
      </w:r>
      <w:r w:rsidR="00955E4C" w:rsidRPr="00955E4C">
        <w:rPr>
          <w:noProof/>
          <w:color w:val="2D2D2D"/>
          <w:lang w:val="en-US"/>
        </w:rPr>
        <w:pict>
          <v:shape id="Text Box 20" o:spid="_x0000_s1034" type="#_x0000_t202" style="position:absolute;margin-left:178.1pt;margin-top:393.7pt;width:337.5pt;height:84pt;z-index:2516526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" filled="f" stroked="f">
            <v:textbox>
              <w:txbxContent>
                <w:p w:rsidR="001B0A2E" w:rsidRPr="000159C3" w:rsidRDefault="001B0A2E" w:rsidP="006E07CE">
                  <w:pPr>
                    <w:spacing w:line="216" w:lineRule="auto"/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Lorem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ipsum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gram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dolor sit</w:t>
                  </w:r>
                  <w:proofErr w:type="gram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ame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consectetur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adipisicing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eli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sed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do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eiusmod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tempor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incididun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u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labore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et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dolore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magna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aliqua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.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U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enim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ad minim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veniam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quis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nostrud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exercitation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ullamco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laboris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nisi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u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aliquip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ex ea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commodo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consequa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.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Duis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aute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irure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dolor in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reprehenderi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in.</w:t>
                  </w:r>
                </w:p>
              </w:txbxContent>
            </v:textbox>
          </v:shape>
        </w:pict>
      </w:r>
      <w:r w:rsidR="00955E4C" w:rsidRPr="00955E4C">
        <w:rPr>
          <w:noProof/>
          <w:color w:val="2D2D2D"/>
          <w:lang w:val="en-US"/>
        </w:rPr>
        <w:pict>
          <v:shape id="Text Box 23" o:spid="_x0000_s1035" type="#_x0000_t202" style="position:absolute;margin-left:178.1pt;margin-top:577.85pt;width:337.5pt;height:40.15pt;z-index:2516556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" filled="f" stroked="f">
            <v:textbox>
              <w:txbxContent>
                <w:p w:rsidR="000379E8" w:rsidRPr="000159C3" w:rsidRDefault="000379E8" w:rsidP="003A3A5E">
                  <w:pPr>
                    <w:spacing w:line="216" w:lineRule="auto"/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Lorem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ipsum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gram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dolor sit</w:t>
                  </w:r>
                  <w:proofErr w:type="gram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ame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consectetur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adipisicing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eli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sed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do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eiusmod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tempor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incid</w:t>
                  </w:r>
                  <w:r w:rsidR="00522A4B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idunt</w:t>
                  </w:r>
                  <w:proofErr w:type="spellEnd"/>
                  <w:r w:rsidR="00522A4B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="00522A4B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ut</w:t>
                  </w:r>
                  <w:proofErr w:type="spellEnd"/>
                  <w:r w:rsidR="00522A4B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="00522A4B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labore</w:t>
                  </w:r>
                  <w:proofErr w:type="spellEnd"/>
                  <w:r w:rsidR="00522A4B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et </w:t>
                  </w:r>
                  <w:proofErr w:type="spellStart"/>
                  <w:r w:rsidR="00522A4B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dolore</w:t>
                  </w:r>
                  <w:proofErr w:type="spellEnd"/>
                  <w:r w:rsidR="00522A4B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magna</w:t>
                  </w:r>
                </w:p>
              </w:txbxContent>
            </v:textbox>
          </v:shape>
        </w:pict>
      </w:r>
      <w:r w:rsidR="00955E4C" w:rsidRPr="00955E4C">
        <w:rPr>
          <w:noProof/>
          <w:color w:val="2D2D2D"/>
          <w:lang w:val="en-US"/>
        </w:rPr>
        <w:pict>
          <v:shape id="Text Box 25" o:spid="_x0000_s1036" type="#_x0000_t202" style="position:absolute;margin-left:178.1pt;margin-top:645.7pt;width:337.5pt;height:40.1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i23uwIAAMM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" filled="f" stroked="f">
            <v:textbox>
              <w:txbxContent>
                <w:p w:rsidR="000379E8" w:rsidRPr="000159C3" w:rsidRDefault="000379E8" w:rsidP="003A3A5E">
                  <w:pPr>
                    <w:spacing w:line="216" w:lineRule="auto"/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Lorem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ipsum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gram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dolor sit</w:t>
                  </w:r>
                  <w:proofErr w:type="gram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ame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consectetur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adipisicing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eli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sed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do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eiusmod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tempor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incid</w:t>
                  </w:r>
                  <w:r w:rsidR="00522A4B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idunt</w:t>
                  </w:r>
                  <w:proofErr w:type="spellEnd"/>
                  <w:r w:rsidR="00522A4B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="00522A4B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ut</w:t>
                  </w:r>
                  <w:proofErr w:type="spellEnd"/>
                  <w:r w:rsidR="00522A4B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="00522A4B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labore</w:t>
                  </w:r>
                  <w:proofErr w:type="spellEnd"/>
                  <w:r w:rsidR="00522A4B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et </w:t>
                  </w:r>
                  <w:proofErr w:type="spellStart"/>
                  <w:r w:rsidR="00522A4B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dolore</w:t>
                  </w:r>
                  <w:proofErr w:type="spellEnd"/>
                  <w:r w:rsidR="00522A4B"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magna</w:t>
                  </w:r>
                </w:p>
              </w:txbxContent>
            </v:textbox>
          </v:shape>
        </w:pict>
      </w:r>
      <w:r w:rsidR="00955E4C" w:rsidRPr="00955E4C">
        <w:rPr>
          <w:noProof/>
          <w:color w:val="2D2D2D"/>
          <w:lang w:val="en-US"/>
        </w:rPr>
        <w:pict>
          <v:shape id="Text Box 17" o:spid="_x0000_s1037" type="#_x0000_t202" style="position:absolute;margin-left:178.1pt;margin-top:304.85pt;width:337.5pt;height:27.75pt;z-index:2516495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7gDuQ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" filled="f" stroked="f">
            <v:textbox>
              <w:txbxContent>
                <w:p w:rsidR="001B0A2E" w:rsidRPr="003A3A5E" w:rsidRDefault="001B0A2E" w:rsidP="006E07CE">
                  <w:pPr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</w:pPr>
                  <w:r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 xml:space="preserve">Web Designer </w:t>
                  </w:r>
                  <w:r w:rsidR="00275729"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>(</w:t>
                  </w:r>
                  <w:r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 xml:space="preserve">2003 </w:t>
                  </w:r>
                  <w:r w:rsidR="00275729"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>–</w:t>
                  </w:r>
                  <w:r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 xml:space="preserve"> 2006</w:t>
                  </w:r>
                  <w:r w:rsidR="00275729"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>)</w:t>
                  </w:r>
                </w:p>
              </w:txbxContent>
            </v:textbox>
          </v:shape>
        </w:pict>
      </w:r>
      <w:r w:rsidR="00955E4C" w:rsidRPr="00955E4C">
        <w:rPr>
          <w:noProof/>
          <w:color w:val="2D2D2D"/>
          <w:lang w:val="en-US"/>
        </w:rPr>
        <w:pict>
          <v:shape id="Text Box 19" o:spid="_x0000_s1038" type="#_x0000_t202" style="position:absolute;margin-left:178.1pt;margin-top:368.95pt;width:337.5pt;height:27.75pt;z-index:251651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oMK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" filled="f" stroked="f">
            <v:textbox>
              <w:txbxContent>
                <w:p w:rsidR="001B0A2E" w:rsidRPr="003A3A5E" w:rsidRDefault="001B0A2E" w:rsidP="003A3A5E">
                  <w:pPr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</w:pPr>
                  <w:r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 xml:space="preserve">Graphic Designer </w:t>
                  </w:r>
                  <w:r w:rsidR="00275729"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>(</w:t>
                  </w:r>
                  <w:r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 xml:space="preserve">1999 </w:t>
                  </w:r>
                  <w:r w:rsidR="00275729"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>–</w:t>
                  </w:r>
                  <w:r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 xml:space="preserve"> 2003</w:t>
                  </w:r>
                  <w:r w:rsidR="00275729"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>)</w:t>
                  </w:r>
                </w:p>
              </w:txbxContent>
            </v:textbox>
          </v:shape>
        </w:pict>
      </w:r>
      <w:r w:rsidR="00955E4C" w:rsidRPr="00955E4C">
        <w:rPr>
          <w:noProof/>
          <w:color w:val="2D2D2D"/>
          <w:lang w:val="en-US"/>
        </w:rPr>
        <w:pict>
          <v:shape id="Text Box 9" o:spid="_x0000_s1039" type="#_x0000_t202" style="position:absolute;margin-left:178.1pt;margin-top:198pt;width:331.5pt;height:27.75pt;z-index:2516474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e39uQ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" filled="f" stroked="f">
            <v:textbox>
              <w:txbxContent>
                <w:p w:rsidR="002B38C2" w:rsidRPr="003A3A5E" w:rsidRDefault="002B38C2" w:rsidP="006E07CE">
                  <w:pPr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</w:pPr>
                  <w:r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 xml:space="preserve">Web Developer </w:t>
                  </w:r>
                  <w:r w:rsidR="00275729"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>(</w:t>
                  </w:r>
                  <w:r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 xml:space="preserve">2006 </w:t>
                  </w:r>
                  <w:r w:rsidR="00275729"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>–</w:t>
                  </w:r>
                  <w:r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 xml:space="preserve"> Now</w:t>
                  </w:r>
                  <w:r w:rsidR="00275729"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>)</w:t>
                  </w:r>
                </w:p>
              </w:txbxContent>
            </v:textbox>
          </v:shape>
        </w:pict>
      </w:r>
      <w:r w:rsidR="00955E4C" w:rsidRPr="00955E4C">
        <w:rPr>
          <w:noProof/>
          <w:color w:val="2D2D2D"/>
          <w:lang w:val="en-US"/>
        </w:rPr>
        <w:pict>
          <v:shape id="Text Box 24" o:spid="_x0000_s1040" type="#_x0000_t202" style="position:absolute;margin-left:178.1pt;margin-top:624.7pt;width:337.5pt;height:27.7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" filled="f" stroked="f">
            <v:textbox>
              <w:txbxContent>
                <w:p w:rsidR="000379E8" w:rsidRPr="003A3A5E" w:rsidRDefault="000379E8" w:rsidP="003A3A5E">
                  <w:pPr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</w:pPr>
                  <w:r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 xml:space="preserve">School 2 </w:t>
                  </w:r>
                  <w:r w:rsidR="00275729"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>(</w:t>
                  </w:r>
                  <w:r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 xml:space="preserve">1994 </w:t>
                  </w:r>
                  <w:r w:rsidR="00275729"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>–</w:t>
                  </w:r>
                  <w:r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 xml:space="preserve"> 1996</w:t>
                  </w:r>
                  <w:r w:rsidR="00275729"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>)</w:t>
                  </w:r>
                </w:p>
              </w:txbxContent>
            </v:textbox>
          </v:shape>
        </w:pict>
      </w:r>
      <w:r w:rsidR="00955E4C" w:rsidRPr="00955E4C">
        <w:rPr>
          <w:noProof/>
          <w:color w:val="2D2D2D"/>
          <w:lang w:val="en-US"/>
        </w:rPr>
        <w:pict>
          <v:shape id="Text Box 22" o:spid="_x0000_s1041" type="#_x0000_t202" style="position:absolute;margin-left:178.1pt;margin-top:556.85pt;width:337.5pt;height:27.75pt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rbbuQ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" filled="f" stroked="f">
            <v:textbox>
              <w:txbxContent>
                <w:p w:rsidR="000379E8" w:rsidRPr="003A3A5E" w:rsidRDefault="000379E8" w:rsidP="003A3A5E">
                  <w:pPr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</w:pPr>
                  <w:r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 xml:space="preserve">High School Of Design </w:t>
                  </w:r>
                  <w:r w:rsidR="00275729"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>(</w:t>
                  </w:r>
                  <w:r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 xml:space="preserve">1996 </w:t>
                  </w:r>
                  <w:r w:rsidR="00275729"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>–</w:t>
                  </w:r>
                  <w:r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 xml:space="preserve"> 1999</w:t>
                  </w:r>
                  <w:r w:rsidR="00275729" w:rsidRPr="003A3A5E">
                    <w:rPr>
                      <w:rFonts w:ascii="Open Sans" w:hAnsi="Open Sans" w:cs="Open Sans"/>
                      <w:color w:val="AE4E4E"/>
                      <w:spacing w:val="-6"/>
                      <w:sz w:val="28"/>
                      <w:szCs w:val="28"/>
                      <w:lang w:val="en-US"/>
                    </w:rPr>
                    <w:t>)</w:t>
                  </w:r>
                </w:p>
              </w:txbxContent>
            </v:textbox>
          </v:shape>
        </w:pict>
      </w:r>
      <w:r w:rsidR="00955E4C" w:rsidRPr="00955E4C">
        <w:rPr>
          <w:noProof/>
          <w:color w:val="2D2D2D"/>
          <w:lang w:val="en-US"/>
        </w:rPr>
        <w:pict>
          <v:shape id="Text Box 33" o:spid="_x0000_s1042" type="#_x0000_t202" style="position:absolute;margin-left:-49.9pt;margin-top:461.6pt;width:105.45pt;height:24.75pt;z-index:2516618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" filled="f" stroked="f">
            <v:textbox>
              <w:txbxContent>
                <w:p w:rsidR="008822E9" w:rsidRPr="000159C3" w:rsidRDefault="008822E9">
                  <w:pP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Graphic Design:</w:t>
                  </w:r>
                </w:p>
              </w:txbxContent>
            </v:textbox>
          </v:shape>
        </w:pict>
      </w:r>
      <w:r w:rsidR="00955E4C" w:rsidRPr="00955E4C">
        <w:rPr>
          <w:noProof/>
          <w:color w:val="2D2D2D"/>
          <w:lang w:val="en-US"/>
        </w:rPr>
        <w:pict>
          <v:shape id="Text Box 35" o:spid="_x0000_s1043" type="#_x0000_t202" style="position:absolute;margin-left:-49.9pt;margin-top:504.35pt;width:105.45pt;height:24.75pt;z-index:25166387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" filled="f" stroked="f">
            <v:textbox>
              <w:txbxContent>
                <w:p w:rsidR="008822E9" w:rsidRPr="000159C3" w:rsidRDefault="008822E9">
                  <w:pP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Lorem Ipsum:</w:t>
                  </w:r>
                </w:p>
              </w:txbxContent>
            </v:textbox>
          </v:shape>
        </w:pict>
      </w:r>
      <w:r w:rsidR="00955E4C" w:rsidRPr="00955E4C">
        <w:rPr>
          <w:noProof/>
          <w:color w:val="2D2D2D"/>
          <w:lang w:val="en-US"/>
        </w:rPr>
        <w:pict>
          <v:shape id="Text Box 36" o:spid="_x0000_s1044" type="#_x0000_t202" style="position:absolute;margin-left:-49.9pt;margin-top:525.35pt;width:105.45pt;height:24.75pt;z-index:2516648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GZ1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" filled="f" stroked="f">
            <v:textbox>
              <w:txbxContent>
                <w:p w:rsidR="008822E9" w:rsidRPr="000159C3" w:rsidRDefault="008822E9">
                  <w:pP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Dolor sit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ame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:</w:t>
                  </w:r>
                </w:p>
              </w:txbxContent>
            </v:textbox>
          </v:shape>
        </w:pict>
      </w:r>
      <w:r w:rsidR="00955E4C" w:rsidRPr="00955E4C">
        <w:rPr>
          <w:noProof/>
          <w:color w:val="2D2D2D"/>
          <w:lang w:val="en-US"/>
        </w:rPr>
        <w:pict>
          <v:shape id="Text Box 37" o:spid="_x0000_s1045" type="#_x0000_t202" style="position:absolute;margin-left:-49.9pt;margin-top:546.7pt;width:105.45pt;height:24.75pt;z-index:2516659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ddAuQIAAMI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" filled="f" stroked="f">
            <v:textbox>
              <w:txbxContent>
                <w:p w:rsidR="008822E9" w:rsidRPr="000159C3" w:rsidRDefault="008822E9">
                  <w:pP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Consectetur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elit</w:t>
                  </w:r>
                  <w:proofErr w:type="spellEnd"/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:</w:t>
                  </w:r>
                </w:p>
              </w:txbxContent>
            </v:textbox>
          </v:shape>
        </w:pict>
      </w:r>
      <w:r w:rsidR="00955E4C" w:rsidRPr="00955E4C">
        <w:rPr>
          <w:noProof/>
          <w:color w:val="2D2D2D"/>
          <w:lang w:val="en-US"/>
        </w:rPr>
        <w:pict>
          <v:shape id="Text Box 34" o:spid="_x0000_s1046" type="#_x0000_t202" style="position:absolute;margin-left:-49.9pt;margin-top:483.7pt;width:105.45pt;height:24.75pt;z-index:25166284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" filled="f" stroked="f">
            <v:textbox>
              <w:txbxContent>
                <w:p w:rsidR="008822E9" w:rsidRPr="000159C3" w:rsidRDefault="008822E9">
                  <w:pPr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</w:pPr>
                  <w:r w:rsidRPr="000159C3">
                    <w:rPr>
                      <w:rFonts w:ascii="Open Sans Light" w:hAnsi="Open Sans Light" w:cs="Open Sans Light"/>
                      <w:color w:val="878787"/>
                      <w:sz w:val="24"/>
                      <w:szCs w:val="24"/>
                      <w:lang w:val="en-US"/>
                    </w:rPr>
                    <w:t>Web Develop:</w:t>
                  </w:r>
                </w:p>
              </w:txbxContent>
            </v:textbox>
          </v:shape>
        </w:pict>
      </w:r>
    </w:p>
    <w:sectPr w:rsidR="002B29DE" w:rsidRPr="00EA5CB4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 Light">
    <w:altName w:val="DejaVu Sans Condensed"/>
    <w:charset w:val="00"/>
    <w:family w:val="swiss"/>
    <w:pitch w:val="variable"/>
    <w:sig w:usb0="00000001" w:usb1="4000205B" w:usb2="00000028" w:usb3="00000000" w:csb0="0000019F" w:csb1="00000000"/>
  </w:font>
  <w:font w:name="Open Sans Semibold">
    <w:altName w:val="DejaVu Sans Condensed"/>
    <w:charset w:val="00"/>
    <w:family w:val="swiss"/>
    <w:pitch w:val="variable"/>
    <w:sig w:usb0="00000001" w:usb1="4000205B" w:usb2="00000028" w:usb3="00000000" w:csb0="0000019F" w:csb1="00000000"/>
  </w:font>
  <w:font w:name="Open Sans">
    <w:altName w:val="DejaVu Sans Condensed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A63AD4"/>
    <w:multiLevelType w:val="hybridMultilevel"/>
    <w:tmpl w:val="185E3D8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IxsjS3MDK0NDU2MTZS0lEKTi0uzszPAykwqgUAmLE3MywAAAA="/>
  </w:docVars>
  <w:rsids>
    <w:rsidRoot w:val="00F350DF"/>
    <w:rsid w:val="000159C3"/>
    <w:rsid w:val="000379E8"/>
    <w:rsid w:val="00091850"/>
    <w:rsid w:val="00133501"/>
    <w:rsid w:val="001B0A2E"/>
    <w:rsid w:val="00221A72"/>
    <w:rsid w:val="00275729"/>
    <w:rsid w:val="002925FE"/>
    <w:rsid w:val="002B29DE"/>
    <w:rsid w:val="002B38C2"/>
    <w:rsid w:val="002D0534"/>
    <w:rsid w:val="002D233A"/>
    <w:rsid w:val="002E78E9"/>
    <w:rsid w:val="003A3A5E"/>
    <w:rsid w:val="0043295E"/>
    <w:rsid w:val="004936C1"/>
    <w:rsid w:val="005004F2"/>
    <w:rsid w:val="00522A4B"/>
    <w:rsid w:val="005C07E3"/>
    <w:rsid w:val="00672D61"/>
    <w:rsid w:val="006E07CE"/>
    <w:rsid w:val="00714B7F"/>
    <w:rsid w:val="007F5AA7"/>
    <w:rsid w:val="00842A93"/>
    <w:rsid w:val="00873349"/>
    <w:rsid w:val="0088197E"/>
    <w:rsid w:val="008822E9"/>
    <w:rsid w:val="008D2A86"/>
    <w:rsid w:val="00946063"/>
    <w:rsid w:val="00955E4C"/>
    <w:rsid w:val="009B2651"/>
    <w:rsid w:val="00B113AA"/>
    <w:rsid w:val="00C17AAA"/>
    <w:rsid w:val="00CA1786"/>
    <w:rsid w:val="00CB45FC"/>
    <w:rsid w:val="00D72B62"/>
    <w:rsid w:val="00D82638"/>
    <w:rsid w:val="00DF0A58"/>
    <w:rsid w:val="00E01E28"/>
    <w:rsid w:val="00E633B0"/>
    <w:rsid w:val="00EA5CB4"/>
    <w:rsid w:val="00F350DF"/>
    <w:rsid w:val="00F4413B"/>
    <w:rsid w:val="00F629E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9c9c90,#f9f9f7,#efefe6,#edf1f2,#dce1e2,#e3e2e2,#f2f5f6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5E4C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197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Sia</cp:lastModifiedBy>
  <cp:revision>7</cp:revision>
  <dcterms:created xsi:type="dcterms:W3CDTF">2018-09-26T10:26:00Z</dcterms:created>
  <dcterms:modified xsi:type="dcterms:W3CDTF">2020-02-02T19:53:00Z</dcterms:modified>
</cp:coreProperties>
</file>